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4" w:name="curriculum-developer-cover-letter"/>
    <w:p>
      <w:pPr>
        <w:pStyle w:val="Heading1"/>
      </w:pPr>
      <w:r>
        <w:t xml:space="preserve">Curriculum Developer Cover Letter</w:t>
      </w:r>
    </w:p>
    <w:p>
      <w:pPr>
        <w:pStyle w:val="FirstParagraph"/>
      </w:pPr>
      <w:r>
        <w:t xml:space="preserve">Dear [Hiring Manager's Name],</w:t>
      </w:r>
    </w:p>
    <w:p>
      <w:pPr>
        <w:pStyle w:val="BodyText"/>
      </w:pPr>
      <w:r>
        <w:t xml:space="preserve">I am writing to express my enthusiastic interest in the Curriculum Developer position at [Organization Name] in the United States Miami. As an experienced educator and curriculum specialist with a passion for fostering innovation and excellence in education, I am eager to contribute my expertise to support the mission of your institution. With a deep understanding of pedagogical best practices, curriculum design, and the unique educational needs of diverse communities in Miami, I am confident that my skills align perfectly with the requirements of this role.</w:t>
      </w:r>
    </w:p>
    <w:p>
      <w:pPr>
        <w:pStyle w:val="BodyText"/>
      </w:pPr>
      <w:r>
        <w:t xml:space="preserve">Throughout my career as a Curriculum Developer, I have dedicated myself to creating dynamic, standards-aligned educational programs that empower students and educators alike. My work has focused on bridging gaps between academic theory and real-world application, ensuring that curricula are not only rigorous but also relevant to the evolving needs of learners. In Miami, where cultural diversity and global connectivity shape the educational landscape, I believe my ability to design inclusive and adaptable curricula will have a profound impact on student success.</w:t>
      </w:r>
    </w:p>
    <w:bookmarkStart w:id="20" w:name="why-united-states-miami"/>
    <w:p>
      <w:pPr>
        <w:pStyle w:val="Heading2"/>
      </w:pPr>
      <w:r>
        <w:t xml:space="preserve">Why United States Miami?</w:t>
      </w:r>
    </w:p>
    <w:p>
      <w:pPr>
        <w:pStyle w:val="FirstParagraph"/>
      </w:pPr>
      <w:r>
        <w:t xml:space="preserve">The United States Miami is a vibrant hub of creativity, innovation, and cultural exchange, making it an ideal location for advancing educational excellence. As a Curriculum Developer, I am particularly drawn to the opportunity to collaborate with educators in this region who are committed to fostering critical thinking, equity, and lifelong learning. Miami’s diverse population presents both challenges and opportunities for curriculum development—requiring solutions that are culturally responsive, technologically integrated, and aligned with state and national standards. My experience in designing curricula for multilingual learners, STEM education initiatives, and community-based projects has prepared me to address these needs effectively.</w:t>
      </w:r>
    </w:p>
    <w:p>
      <w:pPr>
        <w:pStyle w:val="BodyText"/>
      </w:pPr>
      <w:r>
        <w:t xml:space="preserve">I am especially inspired by the work of organizations in Miami that prioritize educational equity. For example, the Miami-Dade County Public Schools’ focus on personalized learning and the integration of technology in classrooms resonates with my own philosophy. As a Curriculum Developer, I aim to contribute to such initiatives by developing resources that support educators in delivering high-quality instruction while addressing the unique needs of their students. Whether it’s designing interdisciplinary units, creating assessment tools, or providing professional development workshops, I am committed to ensuring that curricula are both impactful and sustainable.</w:t>
      </w:r>
    </w:p>
    <w:bookmarkEnd w:id="20"/>
    <w:bookmarkStart w:id="21" w:name="experience-and-expertise"/>
    <w:p>
      <w:pPr>
        <w:pStyle w:val="Heading2"/>
      </w:pPr>
      <w:r>
        <w:t xml:space="preserve">Experience and Expertise</w:t>
      </w:r>
    </w:p>
    <w:p>
      <w:pPr>
        <w:pStyle w:val="FirstParagraph"/>
      </w:pPr>
      <w:r>
        <w:t xml:space="preserve">With over [X] years of experience in curriculum development, I have worked with a wide range of stakeholders—including teachers, administrators, and policymakers—to create curricula that reflect current educational research and best practices. My background includes roles such as [Previous Positions], where I led the development of K-12 science curricula aligned with Next Generation Science Standards (NGSS) and designed professional learning programs for educators. These experiences have honed my ability to translate complex concepts into actionable, engaging instructional materials that meet diverse learner needs.</w:t>
      </w:r>
    </w:p>
    <w:p>
      <w:pPr>
        <w:pStyle w:val="BodyText"/>
      </w:pPr>
      <w:r>
        <w:t xml:space="preserve">In addition to my technical skills, I bring a collaborative mindset and a commitment to continuous improvement. For instance, during my time at [Previous Organization], I partnered with local schools in Miami to pilot a project-based learning curriculum focused on environmental sustainability. This initiative not only enhanced student engagement but also fostered partnerships between classrooms and community organizations. Such experiences have reinforced my belief that effective curricula are developed through meaningful collaboration and a deep understanding of the communities they serve.</w:t>
      </w:r>
    </w:p>
    <w:p>
      <w:pPr>
        <w:pStyle w:val="BodyText"/>
      </w:pPr>
      <w:r>
        <w:t xml:space="preserve">My expertise in digital tools and instructional design further positions me to excel as a Curriculum Developer in the United States Miami. I am proficient in using learning management systems (LMS), multimedia authoring tools, and data analytics platforms to create interactive, accessible learning experiences. Whether it’s developing online modules for remote learners or designing blended learning resources for hybrid classrooms, I strive to leverage technology to enhance educational outcomes.</w:t>
      </w:r>
    </w:p>
    <w:bookmarkEnd w:id="21"/>
    <w:bookmarkStart w:id="22" w:name="why-organization-name"/>
    <w:p>
      <w:pPr>
        <w:pStyle w:val="Heading2"/>
      </w:pPr>
      <w:r>
        <w:t xml:space="preserve">Why [Organization Name]?</w:t>
      </w:r>
    </w:p>
    <w:p>
      <w:pPr>
        <w:pStyle w:val="FirstParagraph"/>
      </w:pPr>
      <w:r>
        <w:t xml:space="preserve">[Organization Name]’s dedication to innovation and excellence in education aligns perfectly with my professional goals. I am particularly impressed by your commitment to [specific initiative, program, or value mentioned on the organization’s website]. As a Curriculum Developer, I am eager to contribute my skills in curriculum design, assessment development, and stakeholder engagement to support these efforts. I am also excited about the opportunity to work with a team that shares my passion for empowering educators and transforming student learning.</w:t>
      </w:r>
    </w:p>
    <w:p>
      <w:pPr>
        <w:pStyle w:val="BodyText"/>
      </w:pPr>
      <w:r>
        <w:t xml:space="preserve">One of the aspects that excites me most about this role is the potential to make a lasting impact in Miami’s educational community. The United States Miami is a city of opportunity, where education plays a vital role in shaping future leaders, innovators, and global citizens. I am confident that my background in curriculum development, combined with my dedication to equity and innovation, will enable me to contribute meaningfully to your organization’s mission.</w:t>
      </w:r>
    </w:p>
    <w:bookmarkEnd w:id="22"/>
    <w:bookmarkStart w:id="23" w:name="conclusion"/>
    <w:p>
      <w:pPr>
        <w:pStyle w:val="Heading2"/>
      </w:pPr>
      <w:r>
        <w:t xml:space="preserve">Conclusion</w:t>
      </w:r>
    </w:p>
    <w:p>
      <w:pPr>
        <w:pStyle w:val="FirstParagraph"/>
      </w:pPr>
      <w:r>
        <w:t xml:space="preserve">In closing, I would be honored to join [Organization Name] as a Curriculum Developer and contribute my expertise to the continued success of your programs in the United States Miami. I am eager to discuss how my experience, skills, and vision align with your needs and look forward to the opportunity to collaborate. Thank you for considering my application. I am available at [your phone number] or [your email address] and am happy to accommodate any further discussions at your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cp:keywords/>
  <dcterms:created xsi:type="dcterms:W3CDTF">2026-07-23T06:46:58Z</dcterms:created>
  <dcterms:modified xsi:type="dcterms:W3CDTF">2026-07-23T06:46:58Z</dcterms:modified>
</cp:coreProperties>
</file>

<file path=docProps/custom.xml><?xml version="1.0" encoding="utf-8"?>
<Properties xmlns="http://schemas.openxmlformats.org/officeDocument/2006/custom-properties" xmlns:vt="http://schemas.openxmlformats.org/officeDocument/2006/docPropsVTypes"/>
</file>